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0D6E" w14:textId="60F73D91" w:rsidR="00220370" w:rsidRPr="00646A17" w:rsidRDefault="00F668BA" w:rsidP="000B0BB4">
      <w:pPr>
        <w:rPr>
          <w:rFonts w:ascii="Calibri" w:hAnsi="Calibri"/>
        </w:rPr>
      </w:pPr>
      <w:r w:rsidRPr="00646A17">
        <w:rPr>
          <w:rFonts w:ascii="Calibri" w:hAnsi="Calibri"/>
        </w:rPr>
        <w:t>When a prospect calls to inquire about our services, we need to gather some basic information.  This information will be used to assist in determin</w:t>
      </w:r>
      <w:r w:rsidR="00F528A6" w:rsidRPr="00646A17">
        <w:rPr>
          <w:rFonts w:ascii="Calibri" w:hAnsi="Calibri"/>
        </w:rPr>
        <w:t>ing</w:t>
      </w:r>
      <w:r w:rsidRPr="00646A17">
        <w:rPr>
          <w:rFonts w:ascii="Calibri" w:hAnsi="Calibri"/>
        </w:rPr>
        <w:t xml:space="preserve"> if the prospect is a good fit for </w:t>
      </w:r>
      <w:r w:rsidR="00341C7C" w:rsidRPr="00646A17">
        <w:rPr>
          <w:rFonts w:ascii="Calibri" w:hAnsi="Calibri"/>
        </w:rPr>
        <w:t>our firm.</w:t>
      </w:r>
      <w:r w:rsidR="0072040A" w:rsidRPr="00646A17">
        <w:rPr>
          <w:rFonts w:ascii="Calibri" w:hAnsi="Calibri"/>
        </w:rPr>
        <w:t xml:space="preserve">  The person answering the phone will collect information </w:t>
      </w:r>
      <w:r w:rsidR="00763A6A" w:rsidRPr="00646A17">
        <w:rPr>
          <w:rFonts w:ascii="Calibri" w:hAnsi="Calibri"/>
        </w:rPr>
        <w:t>from the prospect and fill out the form below</w:t>
      </w:r>
      <w:r w:rsidR="0072040A" w:rsidRPr="00646A17">
        <w:rPr>
          <w:rFonts w:ascii="Calibri" w:hAnsi="Calibri"/>
        </w:rPr>
        <w:t xml:space="preserve">. They will also schedule the prospect meeting </w:t>
      </w:r>
      <w:r w:rsidR="00763A6A" w:rsidRPr="00646A17">
        <w:rPr>
          <w:rFonts w:ascii="Calibri" w:hAnsi="Calibri"/>
        </w:rPr>
        <w:t>and inform the prospect</w:t>
      </w:r>
      <w:r w:rsidR="0072040A" w:rsidRPr="00646A17">
        <w:rPr>
          <w:rFonts w:ascii="Calibri" w:hAnsi="Calibri"/>
        </w:rPr>
        <w:t xml:space="preserve"> of items to bring</w:t>
      </w:r>
      <w:r w:rsidR="00763A6A" w:rsidRPr="00646A17">
        <w:rPr>
          <w:rFonts w:ascii="Calibri" w:hAnsi="Calibri"/>
        </w:rPr>
        <w:t xml:space="preserve"> to that meeting</w:t>
      </w:r>
      <w:r w:rsidR="0072040A" w:rsidRPr="00646A17">
        <w:rPr>
          <w:rFonts w:ascii="Calibri" w:hAnsi="Calibri"/>
        </w:rPr>
        <w:t xml:space="preserve">. The completed form will be given to </w:t>
      </w:r>
      <w:r w:rsidR="00763A6A" w:rsidRPr="00646A17">
        <w:rPr>
          <w:rFonts w:ascii="Calibri" w:hAnsi="Calibri"/>
        </w:rPr>
        <w:t xml:space="preserve">the </w:t>
      </w:r>
      <w:r w:rsidR="00BE37FA">
        <w:rPr>
          <w:rFonts w:ascii="Calibri" w:hAnsi="Calibri"/>
        </w:rPr>
        <w:t>f</w:t>
      </w:r>
      <w:r w:rsidR="00763A6A" w:rsidRPr="00646A17">
        <w:rPr>
          <w:rFonts w:ascii="Calibri" w:hAnsi="Calibri"/>
        </w:rPr>
        <w:t>irm member meeting with the prospect</w:t>
      </w:r>
      <w:r w:rsidR="0072040A" w:rsidRPr="00646A17">
        <w:rPr>
          <w:rFonts w:ascii="Calibri" w:hAnsi="Calibri"/>
        </w:rPr>
        <w:t>.</w:t>
      </w:r>
    </w:p>
    <w:p w14:paraId="5B50B6CC" w14:textId="77777777" w:rsidR="00E65EFA" w:rsidRPr="00646A17" w:rsidRDefault="00E65EFA" w:rsidP="000B0BB4">
      <w:pPr>
        <w:rPr>
          <w:rFonts w:ascii="Calibri" w:hAnsi="Calibri"/>
        </w:rPr>
      </w:pPr>
      <w:r w:rsidRPr="00646A17">
        <w:rPr>
          <w:rFonts w:ascii="Calibri" w:hAnsi="Calibri"/>
        </w:rPr>
        <w:t>In the event a prospect calls inquiring about the cost for our services or for a tax return, a suggested response is as follows:</w:t>
      </w:r>
    </w:p>
    <w:p w14:paraId="68754F54" w14:textId="2A07BE40" w:rsidR="009B79B7" w:rsidRPr="00646A17" w:rsidRDefault="00FC1FBC" w:rsidP="00646A17">
      <w:pPr>
        <w:ind w:left="720" w:right="720"/>
        <w:rPr>
          <w:rFonts w:ascii="Calibri" w:hAnsi="Calibri"/>
        </w:rPr>
      </w:pPr>
      <w:r w:rsidRPr="00646A17">
        <w:rPr>
          <w:rFonts w:ascii="Calibri" w:hAnsi="Calibri"/>
        </w:rPr>
        <w:t xml:space="preserve">Our firm works a bit different.  A tax return is the result of critical planning.  Our passion is in helping people maximize their post-tax net worth.  </w:t>
      </w:r>
      <w:r w:rsidR="00E65EFA" w:rsidRPr="00646A17">
        <w:rPr>
          <w:rFonts w:ascii="Calibri" w:hAnsi="Calibri"/>
        </w:rPr>
        <w:t>While cost is a consideration</w:t>
      </w:r>
      <w:r w:rsidR="009B79B7" w:rsidRPr="00646A17">
        <w:rPr>
          <w:rFonts w:ascii="Calibri" w:hAnsi="Calibri"/>
        </w:rPr>
        <w:t>, we start our client relationships by learning about your goals, educating you on becoming tax efficient, an</w:t>
      </w:r>
      <w:r w:rsidRPr="00646A17">
        <w:rPr>
          <w:rFonts w:ascii="Calibri" w:hAnsi="Calibri"/>
        </w:rPr>
        <w:t>d</w:t>
      </w:r>
      <w:r w:rsidR="009B79B7" w:rsidRPr="00646A17">
        <w:rPr>
          <w:rFonts w:ascii="Calibri" w:hAnsi="Calibri"/>
        </w:rPr>
        <w:t xml:space="preserve"> identifying an overall strategy for your business.  </w:t>
      </w:r>
      <w:r w:rsidRPr="00646A17">
        <w:rPr>
          <w:rFonts w:ascii="Calibri" w:hAnsi="Calibri"/>
        </w:rPr>
        <w:t>Your price will be identified after the free initial consultation.  Would you like me to schedule a free consultation with one of our professionals?</w:t>
      </w:r>
    </w:p>
    <w:p w14:paraId="7E47AD67" w14:textId="7D2E4909" w:rsidR="009B79B7" w:rsidRDefault="00646A17" w:rsidP="000B0BB4">
      <w:pPr>
        <w:rPr>
          <w:sz w:val="24"/>
          <w:szCs w:val="24"/>
        </w:rPr>
      </w:pPr>
      <w:r w:rsidRPr="004310B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2AA4B9" wp14:editId="13CA8E11">
                <wp:simplePos x="0" y="0"/>
                <wp:positionH relativeFrom="margin">
                  <wp:posOffset>438150</wp:posOffset>
                </wp:positionH>
                <wp:positionV relativeFrom="paragraph">
                  <wp:posOffset>241300</wp:posOffset>
                </wp:positionV>
                <wp:extent cx="828675" cy="25717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B8FFB" w14:textId="77777777" w:rsidR="00D76934" w:rsidRPr="004310BA" w:rsidRDefault="00D76934" w:rsidP="00D76934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AA4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.5pt;margin-top:19pt;width:65.25pt;height:2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" strokecolor="#a5a5a5 [2092]">
                <v:textbox>
                  <w:txbxContent>
                    <w:p w14:paraId="6FAB8FFB" w14:textId="77777777" w:rsidR="00D76934" w:rsidRPr="004310BA" w:rsidRDefault="00D76934" w:rsidP="00D76934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6934" w:rsidRPr="004310B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6CB99CA" wp14:editId="7DF6050E">
                <wp:simplePos x="0" y="0"/>
                <wp:positionH relativeFrom="column">
                  <wp:posOffset>3400425</wp:posOffset>
                </wp:positionH>
                <wp:positionV relativeFrom="paragraph">
                  <wp:posOffset>241300</wp:posOffset>
                </wp:positionV>
                <wp:extent cx="2486025" cy="257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C96AB" w14:textId="45D6224C" w:rsidR="004310BA" w:rsidRPr="004310BA" w:rsidRDefault="00D76934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B99CA" id="_x0000_s1027" type="#_x0000_t202" style="position:absolute;margin-left:267.75pt;margin-top:19pt;width:195.75pt;height:2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" strokecolor="#a5a5a5 [2092]">
                <v:textbox>
                  <w:txbxContent>
                    <w:p w14:paraId="59AC96AB" w14:textId="45D6224C" w:rsidR="004310BA" w:rsidRPr="004310BA" w:rsidRDefault="00D76934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5EFA">
        <w:rPr>
          <w:sz w:val="24"/>
          <w:szCs w:val="24"/>
        </w:rPr>
        <w:t xml:space="preserve"> </w:t>
      </w:r>
    </w:p>
    <w:p w14:paraId="4C2AF630" w14:textId="7704EDF2" w:rsidR="00F668BA" w:rsidRDefault="00F668BA" w:rsidP="000B0BB4">
      <w:pPr>
        <w:rPr>
          <w:sz w:val="24"/>
          <w:szCs w:val="24"/>
        </w:rPr>
      </w:pPr>
      <w:r w:rsidRPr="00646A17">
        <w:rPr>
          <w:rFonts w:ascii="Calibri" w:hAnsi="Calibri"/>
        </w:rPr>
        <w:t>Date:</w:t>
      </w:r>
      <w:r w:rsidR="004310BA">
        <w:rPr>
          <w:sz w:val="24"/>
          <w:szCs w:val="24"/>
        </w:rPr>
        <w:t xml:space="preserve">  </w:t>
      </w:r>
      <w:r w:rsidR="00D76934">
        <w:rPr>
          <w:sz w:val="24"/>
          <w:szCs w:val="24"/>
        </w:rPr>
        <w:t xml:space="preserve">             </w:t>
      </w:r>
      <w:r w:rsidR="00646A17">
        <w:rPr>
          <w:sz w:val="24"/>
          <w:szCs w:val="24"/>
        </w:rPr>
        <w:t xml:space="preserve">     </w:t>
      </w:r>
      <w:r w:rsidRPr="00646A17">
        <w:rPr>
          <w:rFonts w:ascii="Calibri" w:hAnsi="Calibri"/>
        </w:rPr>
        <w:t xml:space="preserve">Staff Completing </w:t>
      </w:r>
      <w:r w:rsidR="00D76934" w:rsidRPr="00646A17">
        <w:rPr>
          <w:rFonts w:ascii="Calibri" w:hAnsi="Calibri"/>
        </w:rPr>
        <w:t>Q</w:t>
      </w:r>
      <w:r w:rsidRPr="00646A17">
        <w:rPr>
          <w:rFonts w:ascii="Calibri" w:hAnsi="Calibri"/>
        </w:rPr>
        <w:t>uestionnaire:</w:t>
      </w:r>
      <w:r>
        <w:rPr>
          <w:sz w:val="24"/>
          <w:szCs w:val="24"/>
        </w:rPr>
        <w:t xml:space="preserve"> </w:t>
      </w:r>
    </w:p>
    <w:p w14:paraId="3A3C0CED" w14:textId="77777777" w:rsidR="00646A17" w:rsidRDefault="00646A17" w:rsidP="000B0BB4">
      <w:pPr>
        <w:rPr>
          <w:b/>
          <w:sz w:val="28"/>
          <w:szCs w:val="28"/>
        </w:rPr>
      </w:pPr>
    </w:p>
    <w:p w14:paraId="27335E6A" w14:textId="1D6F5D74" w:rsidR="00761B78" w:rsidRPr="00761B78" w:rsidRDefault="00646A17" w:rsidP="000B0BB4">
      <w:pPr>
        <w:rPr>
          <w:b/>
          <w:sz w:val="28"/>
          <w:szCs w:val="28"/>
        </w:rPr>
      </w:pPr>
      <w:r w:rsidRPr="00646A17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411DE24" wp14:editId="5D329B07">
                <wp:simplePos x="0" y="0"/>
                <wp:positionH relativeFrom="margin">
                  <wp:posOffset>4514850</wp:posOffset>
                </wp:positionH>
                <wp:positionV relativeFrom="paragraph">
                  <wp:posOffset>277495</wp:posOffset>
                </wp:positionV>
                <wp:extent cx="1362075" cy="25717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420D3" w14:textId="77777777" w:rsidR="00D76934" w:rsidRPr="004310BA" w:rsidRDefault="00D76934" w:rsidP="00D76934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1DE24" id="_x0000_s1028" type="#_x0000_t202" style="position:absolute;margin-left:355.5pt;margin-top:21.85pt;width:107.25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" strokecolor="#a5a5a5 [2092]">
                <v:textbox>
                  <w:txbxContent>
                    <w:p w14:paraId="32B420D3" w14:textId="77777777" w:rsidR="00D76934" w:rsidRPr="004310BA" w:rsidRDefault="00D76934" w:rsidP="00D76934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46A17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AF637B4" wp14:editId="1F20CD31">
                <wp:simplePos x="0" y="0"/>
                <wp:positionH relativeFrom="margin">
                  <wp:posOffset>1057275</wp:posOffset>
                </wp:positionH>
                <wp:positionV relativeFrom="paragraph">
                  <wp:posOffset>267970</wp:posOffset>
                </wp:positionV>
                <wp:extent cx="2257425" cy="25717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FCA69" w14:textId="77777777" w:rsidR="00D76934" w:rsidRPr="004310BA" w:rsidRDefault="00D76934" w:rsidP="00D76934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637B4" id="_x0000_s1029" type="#_x0000_t202" style="position:absolute;margin-left:83.25pt;margin-top:21.1pt;width:177.7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" strokecolor="#a5a5a5 [2092]">
                <v:textbox>
                  <w:txbxContent>
                    <w:p w14:paraId="0A1FCA69" w14:textId="77777777" w:rsidR="00D76934" w:rsidRPr="004310BA" w:rsidRDefault="00D76934" w:rsidP="00D76934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1B78" w:rsidRPr="00646A17">
        <w:rPr>
          <w:rFonts w:ascii="Calibri" w:hAnsi="Calibri"/>
          <w:b/>
          <w:sz w:val="28"/>
          <w:szCs w:val="28"/>
        </w:rPr>
        <w:t>Prospect Information</w:t>
      </w:r>
    </w:p>
    <w:p w14:paraId="78B9CD37" w14:textId="3EF49CD5" w:rsidR="00F668BA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6F3C82C" wp14:editId="47D93990">
                <wp:simplePos x="0" y="0"/>
                <wp:positionH relativeFrom="margin">
                  <wp:posOffset>1590675</wp:posOffset>
                </wp:positionH>
                <wp:positionV relativeFrom="paragraph">
                  <wp:posOffset>252730</wp:posOffset>
                </wp:positionV>
                <wp:extent cx="4305300" cy="257175"/>
                <wp:effectExtent l="0" t="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915D7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3C82C" id="_x0000_s1030" type="#_x0000_t202" style="position:absolute;margin-left:125.25pt;margin-top:19.9pt;width:339pt;height:2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" strokecolor="#a5a5a5 [2092]">
                <v:textbox>
                  <w:txbxContent>
                    <w:p w14:paraId="7BB915D7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68BA" w:rsidRPr="00646A17">
        <w:rPr>
          <w:rFonts w:ascii="Calibri" w:hAnsi="Calibri"/>
        </w:rPr>
        <w:t xml:space="preserve">Prospect Name:     Prospect Phone: </w:t>
      </w:r>
    </w:p>
    <w:p w14:paraId="0B02A67A" w14:textId="12604E79" w:rsidR="00F668BA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B63B9A9" wp14:editId="0CA3AB04">
                <wp:simplePos x="0" y="0"/>
                <wp:positionH relativeFrom="margin">
                  <wp:posOffset>619125</wp:posOffset>
                </wp:positionH>
                <wp:positionV relativeFrom="paragraph">
                  <wp:posOffset>244475</wp:posOffset>
                </wp:positionV>
                <wp:extent cx="5267325" cy="25717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842A8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3B9A9" id="_x0000_s1031" type="#_x0000_t202" style="position:absolute;margin-left:48.75pt;margin-top:19.25pt;width:414.75pt;height:2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" strokecolor="#a5a5a5 [2092]">
                <v:textbox>
                  <w:txbxContent>
                    <w:p w14:paraId="489842A8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68BA" w:rsidRPr="00646A17">
        <w:rPr>
          <w:rFonts w:ascii="Calibri" w:hAnsi="Calibri"/>
        </w:rPr>
        <w:t xml:space="preserve">Prospect Business Name: </w:t>
      </w:r>
    </w:p>
    <w:p w14:paraId="7FB95495" w14:textId="397385DA" w:rsidR="000A0F6B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2543B08" wp14:editId="5F108996">
                <wp:simplePos x="0" y="0"/>
                <wp:positionH relativeFrom="margin">
                  <wp:posOffset>1485900</wp:posOffset>
                </wp:positionH>
                <wp:positionV relativeFrom="paragraph">
                  <wp:posOffset>254635</wp:posOffset>
                </wp:positionV>
                <wp:extent cx="4400550" cy="25717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7A01C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43B08" id="_x0000_s1032" type="#_x0000_t202" style="position:absolute;margin-left:117pt;margin-top:20.05pt;width:346.5pt;height:20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" strokecolor="#a5a5a5 [2092]">
                <v:textbox>
                  <w:txbxContent>
                    <w:p w14:paraId="1AE7A01C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0F6B" w:rsidRPr="00646A17">
        <w:rPr>
          <w:rFonts w:ascii="Calibri" w:hAnsi="Calibri"/>
        </w:rPr>
        <w:t xml:space="preserve">Address: </w:t>
      </w:r>
    </w:p>
    <w:p w14:paraId="03EED62A" w14:textId="2CFD1416" w:rsidR="00157E91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5DF6EFB" wp14:editId="67C532CE">
                <wp:simplePos x="0" y="0"/>
                <wp:positionH relativeFrom="margin">
                  <wp:posOffset>1562100</wp:posOffset>
                </wp:positionH>
                <wp:positionV relativeFrom="paragraph">
                  <wp:posOffset>255270</wp:posOffset>
                </wp:positionV>
                <wp:extent cx="4333875" cy="257175"/>
                <wp:effectExtent l="0" t="0" r="28575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97CFA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F6EFB" id="_x0000_s1033" type="#_x0000_t202" style="position:absolute;margin-left:123pt;margin-top:20.1pt;width:341.25pt;height:2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" strokecolor="#a5a5a5 [2092]">
                <v:textbox>
                  <w:txbxContent>
                    <w:p w14:paraId="1B097CFA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7E91" w:rsidRPr="00646A17">
        <w:rPr>
          <w:rFonts w:ascii="Calibri" w:hAnsi="Calibri"/>
        </w:rPr>
        <w:t xml:space="preserve">Prospect Email Address:    </w:t>
      </w:r>
    </w:p>
    <w:p w14:paraId="7C9AAA73" w14:textId="2AB420CB" w:rsidR="00B60B76" w:rsidRDefault="00B60B76" w:rsidP="000B0BB4">
      <w:pPr>
        <w:rPr>
          <w:rFonts w:ascii="Calibri" w:hAnsi="Calibri"/>
        </w:rPr>
      </w:pPr>
      <w:r w:rsidRPr="00646A17">
        <w:rPr>
          <w:rFonts w:ascii="Calibri" w:hAnsi="Calibri"/>
        </w:rPr>
        <w:t xml:space="preserve">Decision Maker(s) Name: </w:t>
      </w:r>
    </w:p>
    <w:p w14:paraId="77CBE2E2" w14:textId="6A97E6A9" w:rsidR="006A0106" w:rsidRDefault="006A0106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59A50F6" wp14:editId="5916E10C">
                <wp:simplePos x="0" y="0"/>
                <wp:positionH relativeFrom="margin">
                  <wp:posOffset>19050</wp:posOffset>
                </wp:positionH>
                <wp:positionV relativeFrom="paragraph">
                  <wp:posOffset>225425</wp:posOffset>
                </wp:positionV>
                <wp:extent cx="5403850" cy="257175"/>
                <wp:effectExtent l="0" t="0" r="2540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8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6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A63E4" w14:textId="033F3128" w:rsidR="006A0106" w:rsidRPr="004310BA" w:rsidRDefault="006A0106" w:rsidP="006A0106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A50F6" id="_x0000_s1034" type="#_x0000_t202" style="position:absolute;margin-left:1.5pt;margin-top:17.75pt;width:425.5pt;height:20.2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" strokecolor="#a6a6a6">
                <v:textbox>
                  <w:txbxContent>
                    <w:p w14:paraId="417A63E4" w14:textId="033F3128" w:rsidR="006A0106" w:rsidRPr="004310BA" w:rsidRDefault="006A0106" w:rsidP="006A0106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Calibri" w:hAnsi="Calibri"/>
        </w:rPr>
        <w:t xml:space="preserve">Additional Decision Maker(s) Name(s) and Email Addresses: </w:t>
      </w:r>
    </w:p>
    <w:p w14:paraId="1FABF26E" w14:textId="44664C83" w:rsidR="006A0106" w:rsidRPr="00646A17" w:rsidRDefault="006A0106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4A9D95" wp14:editId="714E93A4">
                <wp:simplePos x="0" y="0"/>
                <wp:positionH relativeFrom="margin">
                  <wp:posOffset>4292600</wp:posOffset>
                </wp:positionH>
                <wp:positionV relativeFrom="paragraph">
                  <wp:posOffset>241935</wp:posOffset>
                </wp:positionV>
                <wp:extent cx="1581150" cy="257175"/>
                <wp:effectExtent l="0" t="0" r="1905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77B9F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A9D95" id="_x0000_s1035" type="#_x0000_t202" style="position:absolute;margin-left:338pt;margin-top:19.05pt;width:124.5pt;height:20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" strokecolor="#a5a5a5 [2092]">
                <v:textbox>
                  <w:txbxContent>
                    <w:p w14:paraId="67777B9F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6092D39" wp14:editId="239228E4">
                <wp:simplePos x="0" y="0"/>
                <wp:positionH relativeFrom="margin">
                  <wp:posOffset>1098550</wp:posOffset>
                </wp:positionH>
                <wp:positionV relativeFrom="paragraph">
                  <wp:posOffset>245110</wp:posOffset>
                </wp:positionV>
                <wp:extent cx="2266950" cy="2571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BDF21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92D39" id="_x0000_s1036" type="#_x0000_t202" style="position:absolute;margin-left:86.5pt;margin-top:19.3pt;width:178.5pt;height:20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" strokecolor="#a5a5a5 [2092]">
                <v:textbox>
                  <w:txbxContent>
                    <w:p w14:paraId="117BDF21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489E986" w14:textId="339C417E" w:rsidR="00157E91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B485DF2" wp14:editId="651E0608">
                <wp:simplePos x="0" y="0"/>
                <wp:positionH relativeFrom="margin">
                  <wp:posOffset>857250</wp:posOffset>
                </wp:positionH>
                <wp:positionV relativeFrom="paragraph">
                  <wp:posOffset>247015</wp:posOffset>
                </wp:positionV>
                <wp:extent cx="5038725" cy="257175"/>
                <wp:effectExtent l="0" t="0" r="28575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0B387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85DF2" id="_x0000_s1037" type="#_x0000_t202" style="position:absolute;margin-left:67.5pt;margin-top:19.45pt;width:396.75pt;height:20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" strokecolor="#a5a5a5 [2092]">
                <v:textbox>
                  <w:txbxContent>
                    <w:p w14:paraId="4970B387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7E91" w:rsidRPr="00646A17">
        <w:rPr>
          <w:rFonts w:ascii="Calibri" w:hAnsi="Calibri"/>
        </w:rPr>
        <w:t xml:space="preserve">Type of Business:    Entity Type: </w:t>
      </w:r>
    </w:p>
    <w:p w14:paraId="49D09B50" w14:textId="736DE33E" w:rsidR="00157E91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1370B2A" wp14:editId="7FA8B8D6">
                <wp:simplePos x="0" y="0"/>
                <wp:positionH relativeFrom="margin">
                  <wp:posOffset>857250</wp:posOffset>
                </wp:positionH>
                <wp:positionV relativeFrom="paragraph">
                  <wp:posOffset>247650</wp:posOffset>
                </wp:positionV>
                <wp:extent cx="5038725" cy="257175"/>
                <wp:effectExtent l="0" t="0" r="28575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BBB14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70B2A" id="_x0000_s1038" type="#_x0000_t202" style="position:absolute;margin-left:67.5pt;margin-top:19.5pt;width:396.75pt;height:20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" strokecolor="#a5a5a5 [2092]">
                <v:textbox>
                  <w:txbxContent>
                    <w:p w14:paraId="2FCBBB14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7E91" w:rsidRPr="00646A17">
        <w:rPr>
          <w:rFonts w:ascii="Calibri" w:hAnsi="Calibri"/>
        </w:rPr>
        <w:t xml:space="preserve">Current CPA: </w:t>
      </w:r>
    </w:p>
    <w:p w14:paraId="62E31989" w14:textId="1104406B" w:rsidR="00F668BA" w:rsidRPr="00646A17" w:rsidRDefault="001F37BD" w:rsidP="000B0BB4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9348DB" wp14:editId="6C58FE81">
                <wp:simplePos x="0" y="0"/>
                <wp:positionH relativeFrom="margin">
                  <wp:posOffset>1781175</wp:posOffset>
                </wp:positionH>
                <wp:positionV relativeFrom="paragraph">
                  <wp:posOffset>258445</wp:posOffset>
                </wp:positionV>
                <wp:extent cx="4114800" cy="257175"/>
                <wp:effectExtent l="0" t="0" r="1905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0278C" w14:textId="77777777" w:rsidR="001F37BD" w:rsidRPr="004310BA" w:rsidRDefault="001F37BD" w:rsidP="001F37BD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48DB" id="_x0000_s1039" type="#_x0000_t202" style="position:absolute;margin-left:140.25pt;margin-top:20.35pt;width:324pt;height:20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" strokecolor="#a5a5a5 [2092]">
                <v:textbox>
                  <w:txbxContent>
                    <w:p w14:paraId="4720278C" w14:textId="77777777" w:rsidR="001F37BD" w:rsidRPr="004310BA" w:rsidRDefault="001F37BD" w:rsidP="001F37BD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68BA" w:rsidRPr="00646A17">
        <w:rPr>
          <w:rFonts w:ascii="Calibri" w:hAnsi="Calibri"/>
        </w:rPr>
        <w:t xml:space="preserve">Referred By: </w:t>
      </w:r>
    </w:p>
    <w:p w14:paraId="3D5795EE" w14:textId="5B8178CD" w:rsidR="00DF0A42" w:rsidRPr="00646A17" w:rsidRDefault="00DF0A42" w:rsidP="000B0BB4">
      <w:pPr>
        <w:rPr>
          <w:rFonts w:ascii="Calibri" w:hAnsi="Calibri"/>
        </w:rPr>
      </w:pPr>
      <w:r w:rsidRPr="00646A17">
        <w:rPr>
          <w:rFonts w:ascii="Calibri" w:hAnsi="Calibri"/>
        </w:rPr>
        <w:t xml:space="preserve">Relation </w:t>
      </w:r>
      <w:r w:rsidR="000A0F6B" w:rsidRPr="00646A17">
        <w:rPr>
          <w:rFonts w:ascii="Calibri" w:hAnsi="Calibri"/>
        </w:rPr>
        <w:t>to</w:t>
      </w:r>
      <w:r w:rsidRPr="00646A17">
        <w:rPr>
          <w:rFonts w:ascii="Calibri" w:hAnsi="Calibri"/>
        </w:rPr>
        <w:t xml:space="preserve"> </w:t>
      </w:r>
      <w:r w:rsidR="000A0F6B" w:rsidRPr="00646A17">
        <w:rPr>
          <w:rFonts w:ascii="Calibri" w:hAnsi="Calibri"/>
        </w:rPr>
        <w:t>an</w:t>
      </w:r>
      <w:r w:rsidRPr="00646A17">
        <w:rPr>
          <w:rFonts w:ascii="Calibri" w:hAnsi="Calibri"/>
        </w:rPr>
        <w:t xml:space="preserve"> Existing Client: </w:t>
      </w:r>
    </w:p>
    <w:p w14:paraId="33155243" w14:textId="7F0A836F" w:rsidR="00646A17" w:rsidRDefault="00646A17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B6EBFA8" w14:textId="3D103D88" w:rsidR="00761B78" w:rsidRPr="00646A17" w:rsidRDefault="00761B78" w:rsidP="000B0BB4">
      <w:pPr>
        <w:rPr>
          <w:rFonts w:ascii="Calibri" w:hAnsi="Calibri"/>
          <w:b/>
          <w:sz w:val="28"/>
          <w:szCs w:val="28"/>
        </w:rPr>
      </w:pPr>
      <w:r w:rsidRPr="00646A17">
        <w:rPr>
          <w:rFonts w:ascii="Calibri" w:hAnsi="Calibri"/>
          <w:b/>
          <w:sz w:val="28"/>
          <w:szCs w:val="28"/>
        </w:rPr>
        <w:lastRenderedPageBreak/>
        <w:t>Discovery Questions</w:t>
      </w:r>
    </w:p>
    <w:p w14:paraId="05386294" w14:textId="48B53E9A" w:rsidR="00D208AB" w:rsidRPr="00646A17" w:rsidRDefault="00D208AB" w:rsidP="00D208AB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F2A7878" wp14:editId="7B5C6FFA">
                <wp:simplePos x="0" y="0"/>
                <wp:positionH relativeFrom="margin">
                  <wp:align>right</wp:align>
                </wp:positionH>
                <wp:positionV relativeFrom="paragraph">
                  <wp:posOffset>253365</wp:posOffset>
                </wp:positionV>
                <wp:extent cx="5915025" cy="25717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6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23A1C" w14:textId="77777777" w:rsidR="00D208AB" w:rsidRPr="004310BA" w:rsidRDefault="00D208AB" w:rsidP="00D208AB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A7878" id="_x0000_s1040" type="#_x0000_t202" style="position:absolute;margin-left:414.55pt;margin-top:19.95pt;width:465.75pt;height:20.25pt;z-index:2517063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" strokecolor="#a6a6a6">
                <v:textbox>
                  <w:txbxContent>
                    <w:p w14:paraId="06423A1C" w14:textId="77777777" w:rsidR="00D208AB" w:rsidRPr="004310BA" w:rsidRDefault="00D208AB" w:rsidP="00D208AB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B67BA" w:rsidRPr="00FB67BA">
        <w:t xml:space="preserve"> </w:t>
      </w:r>
      <w:r w:rsidR="00FB67BA">
        <w:t>What does your company do?</w:t>
      </w:r>
      <w:r w:rsidRPr="00646A17">
        <w:rPr>
          <w:rFonts w:ascii="Calibri" w:hAnsi="Calibri"/>
        </w:rPr>
        <w:t xml:space="preserve"> </w:t>
      </w:r>
    </w:p>
    <w:p w14:paraId="645C7C4F" w14:textId="77777777" w:rsidR="00D208AB" w:rsidRDefault="00D208AB" w:rsidP="004B48B6">
      <w:pPr>
        <w:rPr>
          <w:rFonts w:ascii="Calibri" w:hAnsi="Calibri"/>
        </w:rPr>
      </w:pPr>
    </w:p>
    <w:p w14:paraId="53709251" w14:textId="2440C89A" w:rsidR="00157E91" w:rsidRPr="00646A17" w:rsidRDefault="00801695" w:rsidP="004B48B6">
      <w:pPr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78DE049" wp14:editId="5DF380ED">
                <wp:simplePos x="0" y="0"/>
                <wp:positionH relativeFrom="margin">
                  <wp:align>right</wp:align>
                </wp:positionH>
                <wp:positionV relativeFrom="paragraph">
                  <wp:posOffset>253365</wp:posOffset>
                </wp:positionV>
                <wp:extent cx="5915025" cy="257175"/>
                <wp:effectExtent l="0" t="0" r="28575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805AF" w14:textId="77777777" w:rsidR="00801695" w:rsidRPr="004310BA" w:rsidRDefault="00801695" w:rsidP="00801695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DE049" id="_x0000_s1041" type="#_x0000_t202" style="position:absolute;margin-left:414.55pt;margin-top:19.95pt;width:465.75pt;height:20.2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" strokecolor="#a5a5a5 [2092]">
                <v:textbox>
                  <w:txbxContent>
                    <w:p w14:paraId="53D805AF" w14:textId="77777777" w:rsidR="00801695" w:rsidRPr="004310BA" w:rsidRDefault="00801695" w:rsidP="00801695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7E91" w:rsidRPr="00646A17">
        <w:rPr>
          <w:rFonts w:ascii="Calibri" w:hAnsi="Calibri"/>
        </w:rPr>
        <w:t xml:space="preserve">Why are </w:t>
      </w:r>
      <w:r w:rsidR="00FC1FBC" w:rsidRPr="00646A17">
        <w:rPr>
          <w:rFonts w:ascii="Calibri" w:hAnsi="Calibri"/>
        </w:rPr>
        <w:t>you</w:t>
      </w:r>
      <w:r w:rsidR="00157E91" w:rsidRPr="00646A17">
        <w:rPr>
          <w:rFonts w:ascii="Calibri" w:hAnsi="Calibri"/>
        </w:rPr>
        <w:t xml:space="preserve"> looking for a new CPA</w:t>
      </w:r>
      <w:r w:rsidR="00B87963" w:rsidRPr="00646A17">
        <w:rPr>
          <w:rFonts w:ascii="Calibri" w:hAnsi="Calibri"/>
        </w:rPr>
        <w:t>?</w:t>
      </w:r>
      <w:r w:rsidR="00157E91" w:rsidRPr="00646A17">
        <w:rPr>
          <w:rFonts w:ascii="Calibri" w:hAnsi="Calibri"/>
        </w:rPr>
        <w:t xml:space="preserve"> </w:t>
      </w:r>
    </w:p>
    <w:p w14:paraId="4AB9C22C" w14:textId="45B060DA" w:rsidR="00801695" w:rsidRPr="00646A17" w:rsidRDefault="00801695" w:rsidP="000B0BB4">
      <w:pPr>
        <w:rPr>
          <w:rFonts w:ascii="Calibri" w:hAnsi="Calibri"/>
        </w:rPr>
      </w:pPr>
    </w:p>
    <w:p w14:paraId="66D7BD91" w14:textId="09FEEA88" w:rsidR="00157E91" w:rsidRPr="00646A17" w:rsidRDefault="00801695" w:rsidP="00FC1FBC">
      <w:pPr>
        <w:spacing w:after="0"/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7C37F8D5" wp14:editId="10FDE76B">
                <wp:simplePos x="0" y="0"/>
                <wp:positionH relativeFrom="margin">
                  <wp:posOffset>19050</wp:posOffset>
                </wp:positionH>
                <wp:positionV relativeFrom="paragraph">
                  <wp:posOffset>260985</wp:posOffset>
                </wp:positionV>
                <wp:extent cx="5915025" cy="257175"/>
                <wp:effectExtent l="0" t="0" r="28575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95829" w14:textId="2BE497D3" w:rsidR="00801695" w:rsidRPr="004310BA" w:rsidRDefault="00801695" w:rsidP="00801695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7F8D5" id="_x0000_s1042" type="#_x0000_t202" style="position:absolute;margin-left:1.5pt;margin-top:20.55pt;width:465.75pt;height:20.2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" strokecolor="#a5a5a5 [2092]">
                <v:textbox>
                  <w:txbxContent>
                    <w:p w14:paraId="4DC95829" w14:textId="2BE497D3" w:rsidR="00801695" w:rsidRPr="004310BA" w:rsidRDefault="00801695" w:rsidP="00801695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1B78" w:rsidRPr="00646A17">
        <w:rPr>
          <w:rFonts w:ascii="Calibri" w:hAnsi="Calibri"/>
        </w:rPr>
        <w:t xml:space="preserve">What </w:t>
      </w:r>
      <w:r w:rsidR="000E46C8" w:rsidRPr="00646A17">
        <w:rPr>
          <w:rFonts w:ascii="Calibri" w:hAnsi="Calibri"/>
        </w:rPr>
        <w:t xml:space="preserve">is the </w:t>
      </w:r>
      <w:r w:rsidR="00761B78" w:rsidRPr="00646A17">
        <w:rPr>
          <w:rFonts w:ascii="Calibri" w:hAnsi="Calibri"/>
        </w:rPr>
        <w:t>top problem or issue you thin</w:t>
      </w:r>
      <w:r w:rsidR="00303260" w:rsidRPr="00646A17">
        <w:rPr>
          <w:rFonts w:ascii="Calibri" w:hAnsi="Calibri"/>
        </w:rPr>
        <w:t>k</w:t>
      </w:r>
      <w:r w:rsidR="00761B78" w:rsidRPr="00646A17">
        <w:rPr>
          <w:rFonts w:ascii="Calibri" w:hAnsi="Calibri"/>
        </w:rPr>
        <w:t xml:space="preserve"> you need help with? </w:t>
      </w:r>
    </w:p>
    <w:p w14:paraId="74414417" w14:textId="77777777" w:rsidR="00FC1FBC" w:rsidRPr="00646A17" w:rsidRDefault="00FC1FBC" w:rsidP="00FC1FBC">
      <w:pPr>
        <w:spacing w:after="0" w:line="480" w:lineRule="auto"/>
        <w:rPr>
          <w:rFonts w:ascii="Calibri" w:hAnsi="Calibri"/>
        </w:rPr>
      </w:pPr>
    </w:p>
    <w:p w14:paraId="458D2245" w14:textId="74B38BA2" w:rsidR="00FC1FBC" w:rsidRPr="00E228B1" w:rsidRDefault="00FC1FBC" w:rsidP="00E228B1">
      <w:pPr>
        <w:spacing w:after="120" w:line="480" w:lineRule="auto"/>
        <w:rPr>
          <w:rFonts w:ascii="Calibri" w:hAnsi="Calibri"/>
        </w:rPr>
      </w:pPr>
      <w:r w:rsidRPr="00646A17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9A42F5C" wp14:editId="4587A60F">
                <wp:simplePos x="0" y="0"/>
                <wp:positionH relativeFrom="margin">
                  <wp:posOffset>2209800</wp:posOffset>
                </wp:positionH>
                <wp:positionV relativeFrom="paragraph">
                  <wp:posOffset>281305</wp:posOffset>
                </wp:positionV>
                <wp:extent cx="1657350" cy="257175"/>
                <wp:effectExtent l="0" t="0" r="1905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28176" w14:textId="77777777" w:rsidR="00B87963" w:rsidRPr="004310BA" w:rsidRDefault="00B87963" w:rsidP="00B87963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42F5C" id="_x0000_s1043" type="#_x0000_t202" style="position:absolute;margin-left:174pt;margin-top:22.15pt;width:130.5pt;height:20.2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" strokecolor="#a5a5a5 [2092]">
                <v:textbox>
                  <w:txbxContent>
                    <w:p w14:paraId="2A228176" w14:textId="77777777" w:rsidR="00B87963" w:rsidRPr="004310BA" w:rsidRDefault="00B87963" w:rsidP="00B87963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1B78" w:rsidRPr="00646A17">
        <w:rPr>
          <w:rFonts w:ascii="Calibri" w:hAnsi="Calibri"/>
        </w:rPr>
        <w:t xml:space="preserve">On a scale of 1 to 10 (with 1 being the least), how </w:t>
      </w:r>
      <w:r w:rsidR="00801695" w:rsidRPr="00646A17">
        <w:rPr>
          <w:rFonts w:ascii="Calibri" w:hAnsi="Calibri"/>
        </w:rPr>
        <w:t>kn</w:t>
      </w:r>
      <w:r w:rsidR="00761B78" w:rsidRPr="00646A17">
        <w:rPr>
          <w:rFonts w:ascii="Calibri" w:hAnsi="Calibri"/>
        </w:rPr>
        <w:t xml:space="preserve">owledgeable are you about how </w:t>
      </w:r>
      <w:r w:rsidR="00801695" w:rsidRPr="00646A17">
        <w:rPr>
          <w:rFonts w:ascii="Calibri" w:hAnsi="Calibri"/>
        </w:rPr>
        <w:t>y</w:t>
      </w:r>
      <w:r w:rsidR="00761B78" w:rsidRPr="00646A17">
        <w:rPr>
          <w:rFonts w:ascii="Calibri" w:hAnsi="Calibri"/>
        </w:rPr>
        <w:t xml:space="preserve">our taxes are structured or how your taxes work? </w:t>
      </w:r>
    </w:p>
    <w:p w14:paraId="147188A5" w14:textId="23A7FD89" w:rsidR="001C5F01" w:rsidRPr="00646A17" w:rsidRDefault="00646A17" w:rsidP="000B0BB4">
      <w:pPr>
        <w:rPr>
          <w:rFonts w:ascii="Calibri" w:hAnsi="Calibri"/>
          <w:b/>
          <w:sz w:val="28"/>
          <w:szCs w:val="28"/>
        </w:rPr>
      </w:pPr>
      <w:r w:rsidRPr="00646A17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3B53D33F" wp14:editId="3088C5DA">
                <wp:simplePos x="0" y="0"/>
                <wp:positionH relativeFrom="margin">
                  <wp:align>right</wp:align>
                </wp:positionH>
                <wp:positionV relativeFrom="paragraph">
                  <wp:posOffset>260985</wp:posOffset>
                </wp:positionV>
                <wp:extent cx="2114550" cy="257175"/>
                <wp:effectExtent l="0" t="0" r="19050" b="2857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40BF9" w14:textId="77777777" w:rsidR="00B87963" w:rsidRPr="004310BA" w:rsidRDefault="00B87963" w:rsidP="00B87963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3D33F" id="_x0000_s1044" type="#_x0000_t202" style="position:absolute;margin-left:115.3pt;margin-top:20.55pt;width:166.5pt;height:20.2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" strokecolor="#a5a5a5 [2092]">
                <v:textbox>
                  <w:txbxContent>
                    <w:p w14:paraId="44340BF9" w14:textId="77777777" w:rsidR="00B87963" w:rsidRPr="004310BA" w:rsidRDefault="00B87963" w:rsidP="00B87963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46A17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C478F22" wp14:editId="3A49B525">
                <wp:simplePos x="0" y="0"/>
                <wp:positionH relativeFrom="margin">
                  <wp:posOffset>2114550</wp:posOffset>
                </wp:positionH>
                <wp:positionV relativeFrom="paragraph">
                  <wp:posOffset>280035</wp:posOffset>
                </wp:positionV>
                <wp:extent cx="1104900" cy="257175"/>
                <wp:effectExtent l="0" t="0" r="19050" b="285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ABBF6" w14:textId="77777777" w:rsidR="00B87963" w:rsidRPr="004310BA" w:rsidRDefault="00B87963" w:rsidP="00B87963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78F22" id="_x0000_s1045" type="#_x0000_t202" style="position:absolute;margin-left:166.5pt;margin-top:22.05pt;width:87pt;height:20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" strokecolor="#a5a5a5 [2092]">
                <v:textbox>
                  <w:txbxContent>
                    <w:p w14:paraId="5AFABBF6" w14:textId="77777777" w:rsidR="00B87963" w:rsidRPr="004310BA" w:rsidRDefault="00B87963" w:rsidP="00B87963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46A17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7233BDB8" wp14:editId="3B6AE47E">
                <wp:simplePos x="0" y="0"/>
                <wp:positionH relativeFrom="margin">
                  <wp:posOffset>457200</wp:posOffset>
                </wp:positionH>
                <wp:positionV relativeFrom="paragraph">
                  <wp:posOffset>280035</wp:posOffset>
                </wp:positionV>
                <wp:extent cx="1085850" cy="2571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CC7" w14:textId="77777777" w:rsidR="00B87963" w:rsidRPr="004310BA" w:rsidRDefault="00B87963" w:rsidP="00B87963">
                            <w:pPr>
                              <w:rPr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BDB8" id="_x0000_s1046" type="#_x0000_t202" style="position:absolute;margin-left:36pt;margin-top:22.05pt;width:85.5pt;height:20.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" strokecolor="#a5a5a5 [2092]">
                <v:textbox>
                  <w:txbxContent>
                    <w:p w14:paraId="42275CC7" w14:textId="77777777" w:rsidR="00B87963" w:rsidRPr="004310BA" w:rsidRDefault="00B87963" w:rsidP="00B87963">
                      <w:pPr>
                        <w:rPr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C5F01" w:rsidRPr="00646A17">
        <w:rPr>
          <w:rFonts w:ascii="Calibri" w:hAnsi="Calibri"/>
          <w:b/>
          <w:sz w:val="28"/>
          <w:szCs w:val="28"/>
        </w:rPr>
        <w:t>Scheduled Meeting Details</w:t>
      </w:r>
    </w:p>
    <w:p w14:paraId="6293F0C4" w14:textId="659CD643" w:rsidR="00C004F3" w:rsidRPr="00646A17" w:rsidRDefault="001C5F01" w:rsidP="000B0BB4">
      <w:pPr>
        <w:rPr>
          <w:rFonts w:ascii="Calibri" w:hAnsi="Calibri"/>
        </w:rPr>
      </w:pPr>
      <w:r w:rsidRPr="00646A17">
        <w:rPr>
          <w:rFonts w:ascii="Calibri" w:hAnsi="Calibri"/>
        </w:rPr>
        <w:t xml:space="preserve">Date:     Time:    With: </w:t>
      </w:r>
    </w:p>
    <w:p w14:paraId="6EF8478D" w14:textId="77777777" w:rsidR="005E65A6" w:rsidRDefault="005E65A6" w:rsidP="000B0BB4">
      <w:pPr>
        <w:rPr>
          <w:rFonts w:ascii="Calibri" w:hAnsi="Calibri"/>
          <w:b/>
          <w:sz w:val="28"/>
          <w:szCs w:val="28"/>
        </w:rPr>
      </w:pPr>
    </w:p>
    <w:p w14:paraId="60886C56" w14:textId="63207368" w:rsidR="00761B78" w:rsidRPr="00646A17" w:rsidRDefault="00761B78" w:rsidP="00D2538C">
      <w:pPr>
        <w:spacing w:line="240" w:lineRule="auto"/>
        <w:rPr>
          <w:rFonts w:ascii="Calibri" w:hAnsi="Calibri"/>
          <w:b/>
          <w:sz w:val="28"/>
          <w:szCs w:val="28"/>
        </w:rPr>
      </w:pPr>
      <w:r w:rsidRPr="00646A17">
        <w:rPr>
          <w:rFonts w:ascii="Calibri" w:hAnsi="Calibri"/>
          <w:b/>
          <w:sz w:val="28"/>
          <w:szCs w:val="28"/>
        </w:rPr>
        <w:t>Prospect Meeting Data to Gather - Remind Client to Bring</w:t>
      </w:r>
    </w:p>
    <w:p w14:paraId="5FE2C738" w14:textId="77777777" w:rsidR="00156E2F" w:rsidRDefault="00156E2F" w:rsidP="00D2538C">
      <w:pPr>
        <w:spacing w:line="240" w:lineRule="auto"/>
        <w:rPr>
          <w:rFonts w:ascii="Calibri" w:hAnsi="Calibri"/>
        </w:rPr>
        <w:sectPr w:rsidR="00156E2F" w:rsidSect="00646A17">
          <w:headerReference w:type="default" r:id="rId11"/>
          <w:footerReference w:type="default" r:id="rId12"/>
          <w:pgSz w:w="12240" w:h="15840"/>
          <w:pgMar w:top="960" w:right="1440" w:bottom="280" w:left="1440" w:header="720" w:footer="720" w:gutter="0"/>
          <w:cols w:space="720"/>
          <w:docGrid w:linePitch="299"/>
        </w:sectPr>
      </w:pPr>
    </w:p>
    <w:p w14:paraId="0477FC4A" w14:textId="77777777" w:rsidR="00156E2F" w:rsidRPr="00156E2F" w:rsidRDefault="00F3553E" w:rsidP="00D2538C">
      <w:pPr>
        <w:pStyle w:val="ListParagraph"/>
        <w:numPr>
          <w:ilvl w:val="0"/>
          <w:numId w:val="11"/>
        </w:numPr>
        <w:spacing w:line="240" w:lineRule="auto"/>
        <w:ind w:left="360"/>
        <w:rPr>
          <w:rFonts w:ascii="Calibri" w:hAnsi="Calibri"/>
        </w:rPr>
      </w:pPr>
      <w:r w:rsidRPr="00156E2F">
        <w:rPr>
          <w:rFonts w:ascii="Calibri" w:hAnsi="Calibri"/>
        </w:rPr>
        <w:t xml:space="preserve">Copy </w:t>
      </w:r>
      <w:r w:rsidR="00761B78" w:rsidRPr="00156E2F">
        <w:rPr>
          <w:rFonts w:ascii="Calibri" w:hAnsi="Calibri"/>
        </w:rPr>
        <w:t>of Last 2 Years Tax Returns – Business and Personal</w:t>
      </w:r>
      <w:r w:rsidR="00761B78" w:rsidRPr="00156E2F">
        <w:rPr>
          <w:rFonts w:ascii="Calibri" w:hAnsi="Calibri"/>
        </w:rPr>
        <w:tab/>
      </w:r>
      <w:r w:rsidR="00761B78" w:rsidRPr="00156E2F">
        <w:rPr>
          <w:rFonts w:ascii="Calibri" w:hAnsi="Calibri"/>
        </w:rPr>
        <w:tab/>
      </w:r>
    </w:p>
    <w:p w14:paraId="6CB116FA" w14:textId="04B08F59" w:rsidR="00761B78" w:rsidRPr="00156E2F" w:rsidRDefault="00761B78" w:rsidP="00D2538C">
      <w:pPr>
        <w:pStyle w:val="ListParagraph"/>
        <w:numPr>
          <w:ilvl w:val="0"/>
          <w:numId w:val="11"/>
        </w:numPr>
        <w:ind w:left="360"/>
        <w:rPr>
          <w:rFonts w:ascii="Calibri" w:hAnsi="Calibri"/>
        </w:rPr>
      </w:pPr>
      <w:r w:rsidRPr="00156E2F">
        <w:rPr>
          <w:rFonts w:ascii="Calibri" w:hAnsi="Calibri"/>
        </w:rPr>
        <w:t>YTD P&amp;L and Balance Sheet</w:t>
      </w:r>
    </w:p>
    <w:p w14:paraId="5D85A608" w14:textId="77777777" w:rsidR="008D7158" w:rsidRDefault="00761B78" w:rsidP="00D2538C">
      <w:pPr>
        <w:pStyle w:val="ListParagraph"/>
        <w:numPr>
          <w:ilvl w:val="0"/>
          <w:numId w:val="11"/>
        </w:numPr>
        <w:ind w:left="360"/>
        <w:rPr>
          <w:rFonts w:ascii="Calibri" w:hAnsi="Calibri"/>
        </w:rPr>
      </w:pPr>
      <w:r w:rsidRPr="00156E2F">
        <w:rPr>
          <w:rFonts w:ascii="Calibri" w:hAnsi="Calibri"/>
        </w:rPr>
        <w:t>YTD Tax Payment and/or Paystubs</w:t>
      </w:r>
    </w:p>
    <w:p w14:paraId="60CB58B3" w14:textId="03332E58" w:rsidR="00761B78" w:rsidRPr="00156E2F" w:rsidRDefault="00761B78" w:rsidP="00D2538C">
      <w:pPr>
        <w:pStyle w:val="ListParagraph"/>
        <w:numPr>
          <w:ilvl w:val="0"/>
          <w:numId w:val="11"/>
        </w:numPr>
        <w:ind w:left="360"/>
        <w:rPr>
          <w:rFonts w:ascii="Calibri" w:hAnsi="Calibri"/>
        </w:rPr>
      </w:pPr>
      <w:r w:rsidRPr="00156E2F">
        <w:rPr>
          <w:rFonts w:ascii="Calibri" w:hAnsi="Calibri"/>
        </w:rPr>
        <w:t>Copy of QuickBooks File</w:t>
      </w:r>
    </w:p>
    <w:p w14:paraId="7416A9CF" w14:textId="568975CB" w:rsidR="00761B78" w:rsidRPr="008D7158" w:rsidRDefault="007B03F3" w:rsidP="00D2538C">
      <w:pPr>
        <w:pStyle w:val="ListParagraph"/>
        <w:numPr>
          <w:ilvl w:val="0"/>
          <w:numId w:val="12"/>
        </w:numPr>
        <w:ind w:left="360"/>
        <w:rPr>
          <w:rFonts w:ascii="Calibri" w:hAnsi="Calibri"/>
        </w:rPr>
      </w:pPr>
      <w:r w:rsidRPr="008D7158">
        <w:rPr>
          <w:rFonts w:ascii="Calibri" w:hAnsi="Calibri"/>
        </w:rPr>
        <w:t>Personal Financial Statement</w:t>
      </w:r>
      <w:r w:rsidR="00761B78" w:rsidRPr="008D7158">
        <w:rPr>
          <w:rFonts w:ascii="Calibri" w:hAnsi="Calibri"/>
        </w:rPr>
        <w:tab/>
      </w:r>
      <w:r w:rsidR="00761B78" w:rsidRPr="008D7158">
        <w:rPr>
          <w:rFonts w:ascii="Calibri" w:hAnsi="Calibri"/>
        </w:rPr>
        <w:tab/>
      </w:r>
    </w:p>
    <w:p w14:paraId="4A6F8EC7" w14:textId="77777777" w:rsidR="008D7158" w:rsidRDefault="00761B78" w:rsidP="00D2538C">
      <w:pPr>
        <w:pStyle w:val="ListParagraph"/>
        <w:numPr>
          <w:ilvl w:val="0"/>
          <w:numId w:val="12"/>
        </w:numPr>
        <w:ind w:left="360"/>
        <w:rPr>
          <w:rFonts w:ascii="Calibri" w:hAnsi="Calibri"/>
        </w:rPr>
      </w:pPr>
      <w:r w:rsidRPr="008D7158">
        <w:rPr>
          <w:rFonts w:ascii="Calibri" w:hAnsi="Calibri"/>
        </w:rPr>
        <w:t>Business Cash Flow Projection or Budget (If Any)</w:t>
      </w:r>
    </w:p>
    <w:p w14:paraId="0DC9869F" w14:textId="24D47BEF" w:rsidR="00156E2F" w:rsidRPr="00147508" w:rsidRDefault="00761B78" w:rsidP="00D2538C">
      <w:pPr>
        <w:pStyle w:val="ListParagraph"/>
        <w:numPr>
          <w:ilvl w:val="0"/>
          <w:numId w:val="12"/>
        </w:numPr>
        <w:ind w:left="360"/>
        <w:rPr>
          <w:rFonts w:ascii="Calibri" w:hAnsi="Calibri"/>
        </w:rPr>
      </w:pPr>
      <w:r w:rsidRPr="008D7158">
        <w:rPr>
          <w:rFonts w:ascii="Calibri" w:hAnsi="Calibri"/>
        </w:rPr>
        <w:t>IRS/State Tax Notices (If Any)</w:t>
      </w:r>
      <w:r w:rsidRPr="008D7158">
        <w:rPr>
          <w:rFonts w:ascii="Calibri" w:hAnsi="Calibri"/>
        </w:rPr>
        <w:tab/>
      </w:r>
    </w:p>
    <w:p w14:paraId="7AF73B06" w14:textId="77777777" w:rsidR="00147508" w:rsidRPr="00DC793E" w:rsidRDefault="00147508" w:rsidP="00D2538C">
      <w:pPr>
        <w:pStyle w:val="ListParagraph"/>
        <w:widowControl/>
        <w:numPr>
          <w:ilvl w:val="0"/>
          <w:numId w:val="13"/>
        </w:numPr>
        <w:spacing w:after="0" w:line="240" w:lineRule="auto"/>
        <w:ind w:left="360" w:right="-720"/>
        <w:rPr>
          <w:rFonts w:ascii="Calibri" w:hAnsi="Calibri"/>
        </w:rPr>
      </w:pPr>
      <w:r w:rsidRPr="00DC793E">
        <w:rPr>
          <w:rFonts w:ascii="Calibri" w:hAnsi="Calibri"/>
        </w:rPr>
        <w:t>Corporate Records Book</w:t>
      </w:r>
    </w:p>
    <w:p w14:paraId="79A05142" w14:textId="77777777" w:rsidR="00147508" w:rsidRPr="00DC793E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</w:pPr>
      <w:r w:rsidRPr="00DC793E">
        <w:rPr>
          <w:rFonts w:ascii="Calibri" w:hAnsi="Calibri"/>
        </w:rPr>
        <w:t>Articles of Incorporation</w:t>
      </w:r>
    </w:p>
    <w:p w14:paraId="165A4964" w14:textId="77777777" w:rsidR="00147508" w:rsidRPr="00DC793E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</w:pPr>
      <w:r w:rsidRPr="00DC793E">
        <w:rPr>
          <w:rFonts w:ascii="Calibri" w:hAnsi="Calibri"/>
        </w:rPr>
        <w:t>Partnership Agreement</w:t>
      </w:r>
    </w:p>
    <w:p w14:paraId="20BE30E9" w14:textId="77777777" w:rsidR="00147508" w:rsidRPr="00DC793E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</w:pPr>
      <w:r w:rsidRPr="00DC793E">
        <w:rPr>
          <w:rFonts w:ascii="Calibri" w:hAnsi="Calibri"/>
        </w:rPr>
        <w:t>Certificate of Incorporation</w:t>
      </w:r>
    </w:p>
    <w:p w14:paraId="3B671B3C" w14:textId="77777777" w:rsidR="00147508" w:rsidRPr="00DC793E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</w:pPr>
      <w:r w:rsidRPr="00DC793E">
        <w:rPr>
          <w:rFonts w:ascii="Calibri" w:hAnsi="Calibri"/>
        </w:rPr>
        <w:t>Minutes</w:t>
      </w:r>
    </w:p>
    <w:p w14:paraId="7D8C964C" w14:textId="77777777" w:rsidR="00147508" w:rsidRPr="00DC793E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</w:pPr>
      <w:r w:rsidRPr="00DC793E">
        <w:rPr>
          <w:rFonts w:ascii="Calibri" w:hAnsi="Calibri"/>
        </w:rPr>
        <w:t>By-Laws</w:t>
      </w:r>
    </w:p>
    <w:p w14:paraId="497410AD" w14:textId="316FEE58" w:rsidR="00147508" w:rsidRPr="00E228B1" w:rsidRDefault="00147508" w:rsidP="00D2538C">
      <w:pPr>
        <w:pStyle w:val="ListParagraph"/>
        <w:widowControl/>
        <w:numPr>
          <w:ilvl w:val="1"/>
          <w:numId w:val="13"/>
        </w:numPr>
        <w:spacing w:after="0" w:line="240" w:lineRule="auto"/>
        <w:ind w:left="990" w:right="-720"/>
        <w:rPr>
          <w:rFonts w:ascii="Calibri" w:hAnsi="Calibri"/>
        </w:rPr>
        <w:sectPr w:rsidR="00147508" w:rsidRPr="00E228B1" w:rsidSect="007F3BB3">
          <w:type w:val="continuous"/>
          <w:pgSz w:w="12240" w:h="15840"/>
          <w:pgMar w:top="960" w:right="1440" w:bottom="280" w:left="1440" w:header="720" w:footer="720" w:gutter="0"/>
          <w:cols w:space="720"/>
          <w:docGrid w:linePitch="299"/>
        </w:sectPr>
      </w:pPr>
      <w:r w:rsidRPr="00DC793E">
        <w:rPr>
          <w:rFonts w:ascii="Calibri" w:hAnsi="Calibri"/>
        </w:rPr>
        <w:t>Stock Certificat</w:t>
      </w:r>
      <w:r w:rsidR="00E91688">
        <w:rPr>
          <w:rFonts w:ascii="Calibri" w:hAnsi="Calibri"/>
        </w:rPr>
        <w:t>es</w:t>
      </w:r>
    </w:p>
    <w:p w14:paraId="51DDC20F" w14:textId="77777777" w:rsidR="007F3BB3" w:rsidRDefault="007F3BB3" w:rsidP="0071156D">
      <w:pPr>
        <w:spacing w:after="0" w:line="240" w:lineRule="auto"/>
        <w:rPr>
          <w:rFonts w:ascii="Calibri" w:hAnsi="Calibri"/>
        </w:rPr>
        <w:sectPr w:rsidR="007F3BB3" w:rsidSect="00156E2F">
          <w:type w:val="continuous"/>
          <w:pgSz w:w="12240" w:h="15840"/>
          <w:pgMar w:top="960" w:right="1440" w:bottom="280" w:left="1440" w:header="720" w:footer="720" w:gutter="0"/>
          <w:cols w:space="720"/>
          <w:docGrid w:linePitch="299"/>
        </w:sectPr>
      </w:pPr>
    </w:p>
    <w:p w14:paraId="791D31F6" w14:textId="7FA95C88" w:rsidR="00761B78" w:rsidRPr="006F66DB" w:rsidRDefault="00FC1FBC" w:rsidP="006F66DB">
      <w:pPr>
        <w:spacing w:after="0" w:line="240" w:lineRule="auto"/>
        <w:rPr>
          <w:rFonts w:ascii="Calibri" w:hAnsi="Calibri"/>
        </w:rPr>
      </w:pPr>
      <w:r w:rsidRPr="00646A17">
        <w:rPr>
          <w:rFonts w:ascii="Calibri" w:hAnsi="Calibri"/>
        </w:rPr>
        <w:t>**NOTE:  All decision makers should be present for your consultation.</w:t>
      </w:r>
    </w:p>
    <w:sectPr w:rsidR="00761B78" w:rsidRPr="006F66DB" w:rsidSect="00156E2F">
      <w:type w:val="continuous"/>
      <w:pgSz w:w="12240" w:h="15840"/>
      <w:pgMar w:top="960" w:right="1440" w:bottom="28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68885" w14:textId="77777777" w:rsidR="00A44CA1" w:rsidRDefault="00A44CA1" w:rsidP="00985EE3">
      <w:pPr>
        <w:spacing w:after="0" w:line="240" w:lineRule="auto"/>
      </w:pPr>
      <w:r>
        <w:separator/>
      </w:r>
    </w:p>
  </w:endnote>
  <w:endnote w:type="continuationSeparator" w:id="0">
    <w:p w14:paraId="6F41033C" w14:textId="77777777" w:rsidR="00A44CA1" w:rsidRDefault="00A44CA1" w:rsidP="0098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nowledge Regular">
    <w:panose1 w:val="020B0506000000020004"/>
    <w:charset w:val="00"/>
    <w:family w:val="swiss"/>
    <w:notTrueType/>
    <w:pitch w:val="variable"/>
    <w:sig w:usb0="A00002EF" w:usb1="5000204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76305" w14:textId="11D0AD29" w:rsidR="00985EE3" w:rsidRPr="006B2DAB" w:rsidRDefault="006B2DAB" w:rsidP="006B2DAB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0F243E" w:themeColor="text2" w:themeShade="80"/>
        <w:sz w:val="24"/>
        <w:szCs w:val="24"/>
      </w:rPr>
      <w:t xml:space="preserve">                                                                            </w:t>
    </w:r>
    <w:r w:rsidRPr="006B2DAB">
      <w:rPr>
        <w:color w:val="0F243E" w:themeColor="text2" w:themeShade="80"/>
      </w:rPr>
      <w:t xml:space="preserve">Page </w:t>
    </w:r>
    <w:r w:rsidRPr="006B2DAB">
      <w:rPr>
        <w:b/>
        <w:bCs/>
        <w:color w:val="0F243E" w:themeColor="text2" w:themeShade="80"/>
      </w:rPr>
      <w:fldChar w:fldCharType="begin"/>
    </w:r>
    <w:r w:rsidRPr="006B2DAB">
      <w:rPr>
        <w:b/>
        <w:bCs/>
        <w:color w:val="0F243E" w:themeColor="text2" w:themeShade="80"/>
      </w:rPr>
      <w:instrText xml:space="preserve"> PAGE  \* Arabic  \* MERGEFORMAT </w:instrText>
    </w:r>
    <w:r w:rsidRPr="006B2DAB">
      <w:rPr>
        <w:b/>
        <w:bCs/>
        <w:color w:val="0F243E" w:themeColor="text2" w:themeShade="80"/>
      </w:rPr>
      <w:fldChar w:fldCharType="separate"/>
    </w:r>
    <w:r w:rsidR="00646A17">
      <w:rPr>
        <w:b/>
        <w:bCs/>
        <w:noProof/>
        <w:color w:val="0F243E" w:themeColor="text2" w:themeShade="80"/>
      </w:rPr>
      <w:t>1</w:t>
    </w:r>
    <w:r w:rsidRPr="006B2DAB">
      <w:rPr>
        <w:b/>
        <w:bCs/>
        <w:color w:val="0F243E" w:themeColor="text2" w:themeShade="80"/>
      </w:rPr>
      <w:fldChar w:fldCharType="end"/>
    </w:r>
    <w:r w:rsidRPr="006B2DAB">
      <w:rPr>
        <w:color w:val="0F243E" w:themeColor="text2" w:themeShade="80"/>
      </w:rPr>
      <w:t xml:space="preserve"> of </w:t>
    </w:r>
    <w:r w:rsidRPr="006B2DAB">
      <w:rPr>
        <w:b/>
        <w:bCs/>
        <w:color w:val="0F243E" w:themeColor="text2" w:themeShade="80"/>
      </w:rPr>
      <w:fldChar w:fldCharType="begin"/>
    </w:r>
    <w:r w:rsidRPr="006B2DAB">
      <w:rPr>
        <w:b/>
        <w:bCs/>
        <w:color w:val="0F243E" w:themeColor="text2" w:themeShade="80"/>
      </w:rPr>
      <w:instrText xml:space="preserve"> NUMPAGES  \* Arabic  \* MERGEFORMAT </w:instrText>
    </w:r>
    <w:r w:rsidRPr="006B2DAB">
      <w:rPr>
        <w:b/>
        <w:bCs/>
        <w:color w:val="0F243E" w:themeColor="text2" w:themeShade="80"/>
      </w:rPr>
      <w:fldChar w:fldCharType="separate"/>
    </w:r>
    <w:r w:rsidR="00646A17">
      <w:rPr>
        <w:b/>
        <w:bCs/>
        <w:noProof/>
        <w:color w:val="0F243E" w:themeColor="text2" w:themeShade="80"/>
      </w:rPr>
      <w:t>2</w:t>
    </w:r>
    <w:r w:rsidRPr="006B2DAB">
      <w:rPr>
        <w:b/>
        <w:bCs/>
        <w:color w:val="0F243E" w:themeColor="text2" w:themeShade="80"/>
      </w:rPr>
      <w:fldChar w:fldCharType="end"/>
    </w:r>
    <w:r w:rsidR="00A54E75">
      <w:rPr>
        <w:b/>
        <w:bCs/>
        <w:color w:val="0F243E" w:themeColor="text2" w:themeShade="80"/>
      </w:rPr>
      <w:t xml:space="preserve">                                      </w:t>
    </w:r>
    <w:r w:rsidR="00A54E75" w:rsidRPr="00D64C61">
      <w:rPr>
        <w:rFonts w:ascii="Knowledge Regular" w:hAnsi="Knowledge Regular"/>
        <w:b/>
        <w:bCs/>
        <w:sz w:val="28"/>
        <w:szCs w:val="28"/>
      </w:rPr>
      <w:t>Practice Forw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AC339" w14:textId="77777777" w:rsidR="00A44CA1" w:rsidRDefault="00A44CA1" w:rsidP="00985EE3">
      <w:pPr>
        <w:spacing w:after="0" w:line="240" w:lineRule="auto"/>
      </w:pPr>
      <w:r>
        <w:separator/>
      </w:r>
    </w:p>
  </w:footnote>
  <w:footnote w:type="continuationSeparator" w:id="0">
    <w:p w14:paraId="458DF81D" w14:textId="77777777" w:rsidR="00A44CA1" w:rsidRDefault="00A44CA1" w:rsidP="0098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ED261" w14:textId="3463CF6E" w:rsidR="00985EE3" w:rsidRPr="00646A17" w:rsidRDefault="00F668BA" w:rsidP="00636C1F">
    <w:pPr>
      <w:pStyle w:val="Header"/>
      <w:tabs>
        <w:tab w:val="left" w:pos="190"/>
        <w:tab w:val="right" w:pos="10880"/>
      </w:tabs>
      <w:jc w:val="center"/>
      <w:rPr>
        <w:rFonts w:ascii="Calibri" w:hAnsi="Calibri"/>
        <w:sz w:val="28"/>
        <w:szCs w:val="28"/>
      </w:rPr>
    </w:pPr>
    <w:r w:rsidRPr="00646A17">
      <w:rPr>
        <w:rFonts w:ascii="Calibri" w:hAnsi="Calibri"/>
        <w:b/>
        <w:color w:val="000000" w:themeColor="text1"/>
        <w:sz w:val="28"/>
        <w:szCs w:val="28"/>
      </w:rPr>
      <w:t>P</w:t>
    </w:r>
    <w:r w:rsidR="00F918CF" w:rsidRPr="00646A17">
      <w:rPr>
        <w:rFonts w:ascii="Calibri" w:hAnsi="Calibri"/>
        <w:b/>
        <w:color w:val="000000" w:themeColor="text1"/>
        <w:sz w:val="28"/>
        <w:szCs w:val="28"/>
      </w:rPr>
      <w:t>rospect Questionnaire</w:t>
    </w:r>
  </w:p>
  <w:p w14:paraId="07B99A46" w14:textId="77777777" w:rsidR="00985EE3" w:rsidRPr="00636C1F" w:rsidRDefault="00985EE3" w:rsidP="00636C1F">
    <w:pPr>
      <w:pStyle w:val="Header"/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60F91"/>
    <w:multiLevelType w:val="hybridMultilevel"/>
    <w:tmpl w:val="E6223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D6B79"/>
    <w:multiLevelType w:val="hybridMultilevel"/>
    <w:tmpl w:val="B3487724"/>
    <w:lvl w:ilvl="0" w:tplc="515C951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865EA"/>
    <w:multiLevelType w:val="hybridMultilevel"/>
    <w:tmpl w:val="2BCCA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92702"/>
    <w:multiLevelType w:val="hybridMultilevel"/>
    <w:tmpl w:val="7E6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53EE1"/>
    <w:multiLevelType w:val="hybridMultilevel"/>
    <w:tmpl w:val="D86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52422"/>
    <w:multiLevelType w:val="hybridMultilevel"/>
    <w:tmpl w:val="A558D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1C5553"/>
    <w:multiLevelType w:val="hybridMultilevel"/>
    <w:tmpl w:val="C31A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00B4B"/>
    <w:multiLevelType w:val="hybridMultilevel"/>
    <w:tmpl w:val="33E6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D348C3"/>
    <w:multiLevelType w:val="hybridMultilevel"/>
    <w:tmpl w:val="D0E0C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562C53"/>
    <w:multiLevelType w:val="hybridMultilevel"/>
    <w:tmpl w:val="1B947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E74B3"/>
    <w:multiLevelType w:val="hybridMultilevel"/>
    <w:tmpl w:val="B0E2653A"/>
    <w:lvl w:ilvl="0" w:tplc="515C951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C4074"/>
    <w:multiLevelType w:val="hybridMultilevel"/>
    <w:tmpl w:val="C5329BE0"/>
    <w:lvl w:ilvl="0" w:tplc="515C951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3FA88E7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B1386"/>
    <w:multiLevelType w:val="hybridMultilevel"/>
    <w:tmpl w:val="508C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6587090">
    <w:abstractNumId w:val="0"/>
  </w:num>
  <w:num w:numId="2" w16cid:durableId="2032950053">
    <w:abstractNumId w:val="12"/>
  </w:num>
  <w:num w:numId="3" w16cid:durableId="1055660582">
    <w:abstractNumId w:val="3"/>
  </w:num>
  <w:num w:numId="4" w16cid:durableId="880366029">
    <w:abstractNumId w:val="7"/>
  </w:num>
  <w:num w:numId="5" w16cid:durableId="471143952">
    <w:abstractNumId w:val="5"/>
  </w:num>
  <w:num w:numId="6" w16cid:durableId="469517238">
    <w:abstractNumId w:val="9"/>
  </w:num>
  <w:num w:numId="7" w16cid:durableId="1934388928">
    <w:abstractNumId w:val="8"/>
  </w:num>
  <w:num w:numId="8" w16cid:durableId="1419903997">
    <w:abstractNumId w:val="6"/>
  </w:num>
  <w:num w:numId="9" w16cid:durableId="75253737">
    <w:abstractNumId w:val="2"/>
  </w:num>
  <w:num w:numId="10" w16cid:durableId="1240410017">
    <w:abstractNumId w:val="4"/>
  </w:num>
  <w:num w:numId="11" w16cid:durableId="1630890743">
    <w:abstractNumId w:val="1"/>
  </w:num>
  <w:num w:numId="12" w16cid:durableId="94642559">
    <w:abstractNumId w:val="10"/>
  </w:num>
  <w:num w:numId="13" w16cid:durableId="20210823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c1NzM1NjcwMLZQ0lEKTi0uzszPAykwqgUAAOzj+iwAAAA="/>
  </w:docVars>
  <w:rsids>
    <w:rsidRoot w:val="00FB3626"/>
    <w:rsid w:val="00007E33"/>
    <w:rsid w:val="000143CE"/>
    <w:rsid w:val="00025F9F"/>
    <w:rsid w:val="0004033D"/>
    <w:rsid w:val="00050645"/>
    <w:rsid w:val="000A0F6B"/>
    <w:rsid w:val="000B0BB4"/>
    <w:rsid w:val="000D42CC"/>
    <w:rsid w:val="000E0EA9"/>
    <w:rsid w:val="000E46C8"/>
    <w:rsid w:val="00122381"/>
    <w:rsid w:val="00147508"/>
    <w:rsid w:val="00156E2F"/>
    <w:rsid w:val="00157E91"/>
    <w:rsid w:val="00172F36"/>
    <w:rsid w:val="001A7677"/>
    <w:rsid w:val="001B273D"/>
    <w:rsid w:val="001C5F01"/>
    <w:rsid w:val="001D6987"/>
    <w:rsid w:val="001F37BD"/>
    <w:rsid w:val="0020201A"/>
    <w:rsid w:val="00220370"/>
    <w:rsid w:val="0025129B"/>
    <w:rsid w:val="002821A5"/>
    <w:rsid w:val="002922BB"/>
    <w:rsid w:val="00292E83"/>
    <w:rsid w:val="002C0AD1"/>
    <w:rsid w:val="002D2184"/>
    <w:rsid w:val="00303260"/>
    <w:rsid w:val="00321F2E"/>
    <w:rsid w:val="00341C7C"/>
    <w:rsid w:val="0036392F"/>
    <w:rsid w:val="00365070"/>
    <w:rsid w:val="003761EC"/>
    <w:rsid w:val="003D4C45"/>
    <w:rsid w:val="003D70F1"/>
    <w:rsid w:val="003F4BE1"/>
    <w:rsid w:val="004177E9"/>
    <w:rsid w:val="004310BA"/>
    <w:rsid w:val="00453F5B"/>
    <w:rsid w:val="00466EE7"/>
    <w:rsid w:val="00477ABD"/>
    <w:rsid w:val="00482D79"/>
    <w:rsid w:val="00496A2C"/>
    <w:rsid w:val="004B48B6"/>
    <w:rsid w:val="004C69DA"/>
    <w:rsid w:val="004F2D6E"/>
    <w:rsid w:val="00521D64"/>
    <w:rsid w:val="00532AD1"/>
    <w:rsid w:val="005428F3"/>
    <w:rsid w:val="005633FC"/>
    <w:rsid w:val="00584D14"/>
    <w:rsid w:val="005C05A4"/>
    <w:rsid w:val="005C64AA"/>
    <w:rsid w:val="005E65A6"/>
    <w:rsid w:val="00604105"/>
    <w:rsid w:val="00606BDD"/>
    <w:rsid w:val="00635CD2"/>
    <w:rsid w:val="00636982"/>
    <w:rsid w:val="00636C1F"/>
    <w:rsid w:val="00646A17"/>
    <w:rsid w:val="00655531"/>
    <w:rsid w:val="00657636"/>
    <w:rsid w:val="006645FE"/>
    <w:rsid w:val="00666032"/>
    <w:rsid w:val="00683C23"/>
    <w:rsid w:val="006931DF"/>
    <w:rsid w:val="006A0106"/>
    <w:rsid w:val="006B2DAB"/>
    <w:rsid w:val="006C15FD"/>
    <w:rsid w:val="006C3D72"/>
    <w:rsid w:val="006C48E0"/>
    <w:rsid w:val="006F0925"/>
    <w:rsid w:val="006F66DB"/>
    <w:rsid w:val="007035A3"/>
    <w:rsid w:val="0071156D"/>
    <w:rsid w:val="00712EB4"/>
    <w:rsid w:val="0072037B"/>
    <w:rsid w:val="0072040A"/>
    <w:rsid w:val="00761B78"/>
    <w:rsid w:val="00763A6A"/>
    <w:rsid w:val="007749C6"/>
    <w:rsid w:val="00797684"/>
    <w:rsid w:val="007A2D4A"/>
    <w:rsid w:val="007B03F3"/>
    <w:rsid w:val="007F3BB3"/>
    <w:rsid w:val="00801695"/>
    <w:rsid w:val="0082221D"/>
    <w:rsid w:val="00873F25"/>
    <w:rsid w:val="008D7158"/>
    <w:rsid w:val="00916AC0"/>
    <w:rsid w:val="00937BD3"/>
    <w:rsid w:val="00951066"/>
    <w:rsid w:val="0098266C"/>
    <w:rsid w:val="00985BFA"/>
    <w:rsid w:val="00985EE3"/>
    <w:rsid w:val="00987349"/>
    <w:rsid w:val="009B393E"/>
    <w:rsid w:val="009B79B7"/>
    <w:rsid w:val="009C5DCC"/>
    <w:rsid w:val="009C7E8B"/>
    <w:rsid w:val="009E2AB6"/>
    <w:rsid w:val="009F5A16"/>
    <w:rsid w:val="00A07264"/>
    <w:rsid w:val="00A11ECF"/>
    <w:rsid w:val="00A272F0"/>
    <w:rsid w:val="00A3594D"/>
    <w:rsid w:val="00A3595A"/>
    <w:rsid w:val="00A44CA1"/>
    <w:rsid w:val="00A54E75"/>
    <w:rsid w:val="00A60E43"/>
    <w:rsid w:val="00A614CC"/>
    <w:rsid w:val="00A86E13"/>
    <w:rsid w:val="00A97A94"/>
    <w:rsid w:val="00AA0A57"/>
    <w:rsid w:val="00AA5284"/>
    <w:rsid w:val="00AE159B"/>
    <w:rsid w:val="00AE7474"/>
    <w:rsid w:val="00B376CD"/>
    <w:rsid w:val="00B422E5"/>
    <w:rsid w:val="00B60B76"/>
    <w:rsid w:val="00B634F6"/>
    <w:rsid w:val="00B87963"/>
    <w:rsid w:val="00BE10F5"/>
    <w:rsid w:val="00BE37FA"/>
    <w:rsid w:val="00BE3F22"/>
    <w:rsid w:val="00C004F3"/>
    <w:rsid w:val="00C53B78"/>
    <w:rsid w:val="00C80AEA"/>
    <w:rsid w:val="00C811E5"/>
    <w:rsid w:val="00C82D2B"/>
    <w:rsid w:val="00CE6568"/>
    <w:rsid w:val="00CF799E"/>
    <w:rsid w:val="00D10E3A"/>
    <w:rsid w:val="00D11E61"/>
    <w:rsid w:val="00D208AB"/>
    <w:rsid w:val="00D25245"/>
    <w:rsid w:val="00D2538C"/>
    <w:rsid w:val="00D33A62"/>
    <w:rsid w:val="00D64C61"/>
    <w:rsid w:val="00D76934"/>
    <w:rsid w:val="00D93ABA"/>
    <w:rsid w:val="00DA337E"/>
    <w:rsid w:val="00DD33E7"/>
    <w:rsid w:val="00DF0A42"/>
    <w:rsid w:val="00DF3F88"/>
    <w:rsid w:val="00E13941"/>
    <w:rsid w:val="00E228B1"/>
    <w:rsid w:val="00E256CA"/>
    <w:rsid w:val="00E65EFA"/>
    <w:rsid w:val="00E81F95"/>
    <w:rsid w:val="00E91688"/>
    <w:rsid w:val="00EC0681"/>
    <w:rsid w:val="00ED4261"/>
    <w:rsid w:val="00ED77C2"/>
    <w:rsid w:val="00EE4010"/>
    <w:rsid w:val="00EF6E8C"/>
    <w:rsid w:val="00F3553E"/>
    <w:rsid w:val="00F528A6"/>
    <w:rsid w:val="00F538A5"/>
    <w:rsid w:val="00F668BA"/>
    <w:rsid w:val="00F918CF"/>
    <w:rsid w:val="00FB25C2"/>
    <w:rsid w:val="00FB3626"/>
    <w:rsid w:val="00FB5148"/>
    <w:rsid w:val="00FB67BA"/>
    <w:rsid w:val="00FC1FBC"/>
    <w:rsid w:val="00FE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984B4A3"/>
  <w15:docId w15:val="{A887162A-9DD3-4590-939E-A219EA867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3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E3"/>
  </w:style>
  <w:style w:type="paragraph" w:styleId="Footer">
    <w:name w:val="footer"/>
    <w:basedOn w:val="Normal"/>
    <w:link w:val="FooterChar"/>
    <w:uiPriority w:val="99"/>
    <w:unhideWhenUsed/>
    <w:rsid w:val="00985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E3"/>
  </w:style>
  <w:style w:type="paragraph" w:styleId="ListParagraph">
    <w:name w:val="List Paragraph"/>
    <w:basedOn w:val="Normal"/>
    <w:uiPriority w:val="34"/>
    <w:qFormat/>
    <w:rsid w:val="00761B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762820FC2EB43AC2D03EA49C5CDE8" ma:contentTypeVersion="13" ma:contentTypeDescription="Create a new document." ma:contentTypeScope="" ma:versionID="28808f72190276c9bfe8d5e58b730138">
  <xsd:schema xmlns:xsd="http://www.w3.org/2001/XMLSchema" xmlns:xs="http://www.w3.org/2001/XMLSchema" xmlns:p="http://schemas.microsoft.com/office/2006/metadata/properties" xmlns:ns3="f9129c1a-4fea-4bcd-8aaa-b86bffa33bdf" xmlns:ns4="2bbf7893-9476-43ee-a1c5-5e85c9ce0756" targetNamespace="http://schemas.microsoft.com/office/2006/metadata/properties" ma:root="true" ma:fieldsID="d3a3c013deb1dfe1b5fd78781d05f7a9" ns3:_="" ns4:_="">
    <xsd:import namespace="f9129c1a-4fea-4bcd-8aaa-b86bffa33bdf"/>
    <xsd:import namespace="2bbf7893-9476-43ee-a1c5-5e85c9ce07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29c1a-4fea-4bcd-8aaa-b86bffa33b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f7893-9476-43ee-a1c5-5e85c9ce0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FC3238-7671-485E-A6EB-E2AEFDED26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6C653E-3EA3-405D-B472-9ECE0D40D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129c1a-4fea-4bcd-8aaa-b86bffa33bdf"/>
    <ds:schemaRef ds:uri="2bbf7893-9476-43ee-a1c5-5e85c9ce0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D37363-8908-40CD-ABA5-5319A22896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36F850-66A5-4CFB-AA1A-C30A9EB22CBA}">
  <ds:schemaRefs>
    <ds:schemaRef ds:uri="http://schemas.openxmlformats.org/package/2006/metadata/core-properties"/>
    <ds:schemaRef ds:uri="f9129c1a-4fea-4bcd-8aaa-b86bffa33bdf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2bbf7893-9476-43ee-a1c5-5e85c9ce075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lient set-up or change-ENTITY (draft)</vt:lpstr>
    </vt:vector>
  </TitlesOfParts>
  <Company>Thomson Reuters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- Prospect Questionnaire</dc:title>
  <dc:creator>Butler, Pamela S. (Tax&amp;Accounting)</dc:creator>
  <cp:lastModifiedBy>Butler, Pamela S. (Tax&amp;Accounting Prof)</cp:lastModifiedBy>
  <cp:revision>5</cp:revision>
  <dcterms:created xsi:type="dcterms:W3CDTF">2022-02-08T15:31:00Z</dcterms:created>
  <dcterms:modified xsi:type="dcterms:W3CDTF">2023-02-26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6T00:00:00Z</vt:filetime>
  </property>
  <property fmtid="{D5CDD505-2E9C-101B-9397-08002B2CF9AE}" pid="3" name="LastSaved">
    <vt:filetime>2014-08-12T00:00:00Z</vt:filetime>
  </property>
  <property fmtid="{D5CDD505-2E9C-101B-9397-08002B2CF9AE}" pid="4" name="ContentTypeId">
    <vt:lpwstr>0x010100FFF762820FC2EB43AC2D03EA49C5CDE8</vt:lpwstr>
  </property>
</Properties>
</file>